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[0.14, 0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[0.01, 0.9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13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3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13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-0.22, 0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-0.24, 0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38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9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8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47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 [-0.54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[-0.33, 1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-0.16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1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1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-0.29,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[-0.25, 0.8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22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07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2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[0.89, 1.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 [0.53, 1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 [0.93, 1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4, 1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[0.91, 2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5, 1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 [0.84, 1.8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 [0.48, 1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05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2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1T03:29:31Z</dcterms:created>
  <dcterms:modified xsi:type="dcterms:W3CDTF">2023-03-21T03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